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8C110AC" w14:textId="58ADA51E" w:rsidR="00D73F6E" w:rsidRDefault="007B754D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D73F6E">
        <w:rPr>
          <w:rFonts w:ascii="Arial" w:hAnsi="Arial" w:cs="Arial"/>
          <w:color w:val="000000"/>
          <w:sz w:val="20"/>
          <w:szCs w:val="20"/>
          <w:shd w:val="clear" w:color="auto" w:fill="FFFFFF"/>
        </w:rPr>
        <w:t>4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1DBD793B" w14:textId="7AF2F61E" w:rsidR="00EF449C" w:rsidRDefault="00AF49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DB1D291" wp14:editId="798D8F9D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8DED3" w14:textId="6DD9BEE3" w:rsidR="00AF4957" w:rsidRDefault="00AF49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98D4514" wp14:editId="09C88D19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CFD41" w14:textId="4B1E3A54" w:rsidR="00AF4957" w:rsidRDefault="00AF49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1B080EE" w14:textId="034DD6C7" w:rsidR="00AF4957" w:rsidRDefault="00AF49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Ndarray – n dimensional array</w:t>
      </w:r>
    </w:p>
    <w:p w14:paraId="5C353C20" w14:textId="7429B836" w:rsidR="00AF4957" w:rsidRDefault="000152E6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A2DEBAC" wp14:editId="1E60110E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CD6A4" w14:textId="2ED9DB1F" w:rsidR="0045759E" w:rsidRDefault="0045759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DCAABDB" wp14:editId="43AF1588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8107F" w14:textId="7281CC9D" w:rsidR="0045759E" w:rsidRDefault="0045759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7893906D" w14:textId="0FD456B1" w:rsidR="009C0D25" w:rsidRDefault="009C0D2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ANDAS:</w:t>
      </w:r>
    </w:p>
    <w:p w14:paraId="600E730E" w14:textId="1CAF24A3" w:rsidR="009C0D25" w:rsidRDefault="009C0D2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302A6E5" wp14:editId="36C41D91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D3658" w14:textId="1813C980" w:rsidR="009C0D25" w:rsidRDefault="009C0D2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F6F6B6C" wp14:editId="4768BC7C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5EEEB" w14:textId="39BEB5AB" w:rsidR="009C0D25" w:rsidRDefault="009C0D2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EB3EBD1" wp14:editId="78848BCE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AFBE8" w14:textId="237A297F" w:rsidR="009C0D25" w:rsidRDefault="009C0D2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br w:type="page"/>
      </w:r>
      <w:r>
        <w:rPr>
          <w:noProof/>
        </w:rPr>
        <w:lastRenderedPageBreak/>
        <w:drawing>
          <wp:inline distT="0" distB="0" distL="0" distR="0" wp14:anchorId="2C02D584" wp14:editId="4DC6D896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6B5BF" w14:textId="742375AF" w:rsidR="009C0D25" w:rsidRDefault="009C0D2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BCE7A92" wp14:editId="161D110A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6BE9A" w14:textId="64517B83" w:rsidR="009C0D25" w:rsidRDefault="009C0D2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CFB2B99" wp14:editId="20BF41F1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C3CF0" w14:textId="1F1695F7" w:rsidR="009C0D25" w:rsidRDefault="009C0D2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083DCC8" wp14:editId="79ECA4B9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0D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rQUA611BwSwAAAA="/>
  </w:docVars>
  <w:rsids>
    <w:rsidRoot w:val="00223CA4"/>
    <w:rsid w:val="000152E6"/>
    <w:rsid w:val="000F624E"/>
    <w:rsid w:val="00114AE3"/>
    <w:rsid w:val="00223CA4"/>
    <w:rsid w:val="002D51F1"/>
    <w:rsid w:val="0045759E"/>
    <w:rsid w:val="00463341"/>
    <w:rsid w:val="00463544"/>
    <w:rsid w:val="0072230C"/>
    <w:rsid w:val="007B754D"/>
    <w:rsid w:val="007F2628"/>
    <w:rsid w:val="008E3E9C"/>
    <w:rsid w:val="009C034B"/>
    <w:rsid w:val="009C0D25"/>
    <w:rsid w:val="00A710EA"/>
    <w:rsid w:val="00AF4957"/>
    <w:rsid w:val="00B201E6"/>
    <w:rsid w:val="00C424BB"/>
    <w:rsid w:val="00D73F6E"/>
    <w:rsid w:val="00DA55C7"/>
    <w:rsid w:val="00DE766B"/>
    <w:rsid w:val="00EF4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6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9</cp:revision>
  <dcterms:created xsi:type="dcterms:W3CDTF">2021-05-20T12:25:00Z</dcterms:created>
  <dcterms:modified xsi:type="dcterms:W3CDTF">2021-05-26T14:55:00Z</dcterms:modified>
</cp:coreProperties>
</file>